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77004" w14:textId="77777777" w:rsidR="00853F77" w:rsidRDefault="00853F77" w:rsidP="00853F77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20</w:t>
      </w:r>
      <w:r>
        <w:rPr>
          <w:rFonts w:ascii="Arial" w:hAnsi="Arial" w:cs="Arial"/>
          <w:b/>
          <w:sz w:val="22"/>
          <w:szCs w:val="22"/>
        </w:rPr>
        <w:tab/>
        <w:t>S3-25xxxx</w:t>
      </w:r>
    </w:p>
    <w:p w14:paraId="51CC9681" w14:textId="7731156D" w:rsidR="003A7B2F" w:rsidRDefault="00853F77" w:rsidP="00853F77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Athens, Greece, 17 - 21 February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853F7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853F77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853F7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853F7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853F7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853F7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0B054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853F7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1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532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</TotalTime>
  <Pages>2</Pages>
  <Words>185</Words>
  <Characters>162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3.926_CR0034_(Rel-19)_SCAS_5G_Maint</cp:lastModifiedBy>
  <cp:revision>37</cp:revision>
  <cp:lastPrinted>1899-12-31T23:00:00Z</cp:lastPrinted>
  <dcterms:created xsi:type="dcterms:W3CDTF">2020-02-03T08:32:00Z</dcterms:created>
  <dcterms:modified xsi:type="dcterms:W3CDTF">2025-01-15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